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4139" w:rsidRDefault="007908EF">
      <w:pPr>
        <w:pStyle w:val="Title"/>
      </w:pPr>
      <w:r>
        <w:t>PiGu Mods</w:t>
      </w:r>
    </w:p>
    <w:p w:rsidR="00114139" w:rsidRDefault="007908EF">
      <w:pPr>
        <w:pStyle w:val="Author"/>
      </w:pPr>
      <w:r>
        <w:t>Amanda Warlick</w:t>
      </w:r>
    </w:p>
    <w:p w:rsidR="00114139" w:rsidRDefault="007908EF">
      <w:pPr>
        <w:pStyle w:val="Date"/>
      </w:pPr>
      <w:r>
        <w:t>2/5/2019</w:t>
      </w:r>
    </w:p>
    <w:p w:rsidR="00114139" w:rsidRDefault="007908EF">
      <w:pPr>
        <w:pStyle w:val="FirstParagraph"/>
      </w:pPr>
      <w:r>
        <w:t>Timeseries count model with tides on detection</w:t>
      </w:r>
    </w:p>
    <w:p w:rsidR="00114139" w:rsidRDefault="007908EF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B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where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∼ 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(0,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Q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Z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where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∼ 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(0,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R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μ</m:t>
                </m:r>
              </m:e>
            </m:mr>
          </m:m>
        </m:oMath>
      </m:oMathPara>
    </w:p>
    <w:bookmarkStart w:id="0" w:name="_GoBack"/>
    <w:p w:rsidR="00114139" w:rsidRPr="00086CB3" w:rsidRDefault="00086CB3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t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t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t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where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t</m:t>
                    </m:r>
                  </m:sub>
                </m:sSub>
                <m:r>
                  <w:rPr>
                    <w:rFonts w:ascii="Cambria Math" w:hAnsi="Cambria Math"/>
                  </w:rPr>
                  <m:t>∼ 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MVN</m:t>
                </m:r>
                <m:r>
                  <w:rPr>
                    <w:rFonts w:ascii="Cambria Math" w:hAnsi="Cambria Math"/>
                  </w:rPr>
                  <m:t>(0,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Q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t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t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t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t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t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where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t</m:t>
                    </m:r>
                  </m:sub>
                </m:sSub>
                <m:r>
                  <w:rPr>
                    <w:rFonts w:ascii="Cambria Math" w:hAnsi="Cambria Math"/>
                  </w:rPr>
                  <m:t>∼ 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MVN</m:t>
                </m:r>
                <m:r>
                  <w:rPr>
                    <w:rFonts w:ascii="Cambria Math" w:hAnsi="Cambria Math"/>
                  </w:rPr>
                  <m:t>(0,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  <w:bookmarkEnd w:id="0"/>
    </w:p>
    <w:p w:rsidR="00114139" w:rsidRDefault="007908EF">
      <w:pPr>
        <w:pStyle w:val="FirstParagraph"/>
      </w:pPr>
      <w:r>
        <w:t>General population dynamics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r</m:t>
          </m:r>
        </m:oMath>
      </m:oMathPara>
    </w:p>
    <w:p w:rsidR="00114139" w:rsidRDefault="007908EF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dul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Survival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icks</m:t>
          </m:r>
        </m:oMath>
      </m:oMathPara>
    </w:p>
    <w:p w:rsidR="00114139" w:rsidRDefault="007908EF">
      <w:pPr>
        <w:pStyle w:val="BodyText"/>
      </w:pPr>
      <w:r>
        <w:t>IPM pop model matrix</w:t>
      </w:r>
    </w:p>
    <w:p w:rsidR="00114139" w:rsidRDefault="007908EF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fe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</m:m>
            </m:e>
          </m:d>
        </m:oMath>
      </m:oMathPara>
    </w:p>
    <w:p w:rsidR="00114139" w:rsidRDefault="007908EF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= rate of fledged females per female breeder.</w:t>
      </w:r>
    </w:p>
    <w:p w:rsidR="00114139" w:rsidRDefault="007908EF">
      <w:pPr>
        <w:pStyle w:val="BodyText"/>
      </w:pPr>
      <w:r>
        <w:t xml:space="preserve">Assu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</w:p>
    <w:p w:rsidR="00114139" w:rsidRDefault="007908EF">
      <w:pPr>
        <w:pStyle w:val="BodyText"/>
      </w:pPr>
      <w:r>
        <w:t xml:space="preserve">N-mixture model (old, wrong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Poisson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>
        <w:br/>
      </w:r>
      <m:oMathPara>
        <m:oMath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year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y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tide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ti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ite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year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  <m:r>
            <w:br/>
          </m:r>
        </m:oMath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year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ormal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year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114139" w:rsidRDefault="007908EF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site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ormal</m:t>
          </m:r>
          <m: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site</m:t>
              </m:r>
            </m:sub>
          </m:sSub>
          <m:r>
            <w:rPr>
              <w:rFonts w:ascii="Cambria Math" w:hAnsi="Cambria Math"/>
            </w:rPr>
            <m:t>)</m:t>
          </m:r>
          <m:r>
            <w:br/>
          </m:r>
        </m:oMath>
        <m:oMath>
          <m:r>
            <w:rPr>
              <w:rFonts w:ascii="Cambria Math" w:hAnsi="Cambria Math"/>
            </w:rPr>
            <m:t>ϵ</m:t>
          </m:r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ormal</m:t>
          </m:r>
          <m:r>
            <w:rPr>
              <w:rFonts w:ascii="Cambria Math" w:hAnsi="Cambria Math"/>
            </w:rPr>
            <m:t>(0,</m:t>
          </m:r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)</m:t>
          </m:r>
        </m:oMath>
      </m:oMathPara>
    </w:p>
    <w:p w:rsidR="00114139" w:rsidRDefault="007908EF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Binomial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)</m:t>
          </m:r>
          <m:r>
            <w:br/>
          </m:r>
        </m:oMath>
        <m:oMath>
          <m:r>
            <w:rPr>
              <w:rFonts w:ascii="Cambria Math" w:hAnsi="Cambria Math"/>
            </w:rPr>
            <m:t>logit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</m:oMath>
      </m:oMathPara>
    </w:p>
    <w:p w:rsidR="00114139" w:rsidRDefault="007908EF">
      <w:pPr>
        <w:pStyle w:val="BodyText"/>
      </w:pPr>
      <m:oMathPara>
        <m:oMath>
          <m:r>
            <w:rPr>
              <w:rFonts w:ascii="Cambria Math" w:hAnsi="Cambria Math"/>
            </w:rPr>
            <m:t>ϵ</m:t>
          </m:r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ormal</m:t>
          </m:r>
          <m:r>
            <w:rPr>
              <w:rFonts w:ascii="Cambria Math" w:hAnsi="Cambria Math"/>
            </w:rPr>
            <m:t>(0,</m:t>
          </m:r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)</m:t>
          </m:r>
        </m:oMath>
      </m:oMathPara>
    </w:p>
    <w:p w:rsidR="00114139" w:rsidRDefault="007908EF">
      <w:pPr>
        <w:pStyle w:val="BodyText"/>
      </w:pPr>
      <w:r>
        <w:t>mark-recapture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 ∼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br/>
          </m:r>
        </m:oMath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 ∼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</m:t>
              </m:r>
            </m:sub>
          </m:sSub>
          <m:r>
            <w:br/>
          </m:r>
        </m:oMath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 ∼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sectPr w:rsidR="001141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08EF" w:rsidRDefault="007908EF">
      <w:pPr>
        <w:spacing w:after="0"/>
      </w:pPr>
      <w:r>
        <w:separator/>
      </w:r>
    </w:p>
  </w:endnote>
  <w:endnote w:type="continuationSeparator" w:id="0">
    <w:p w:rsidR="007908EF" w:rsidRDefault="007908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08EF" w:rsidRDefault="007908EF">
      <w:r>
        <w:separator/>
      </w:r>
    </w:p>
  </w:footnote>
  <w:footnote w:type="continuationSeparator" w:id="0">
    <w:p w:rsidR="007908EF" w:rsidRDefault="007908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DC660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0629099"/>
    <w:multiLevelType w:val="multilevel"/>
    <w:tmpl w:val="3F3C75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6CB3"/>
    <w:rsid w:val="00114139"/>
    <w:rsid w:val="004E29B3"/>
    <w:rsid w:val="00590D07"/>
    <w:rsid w:val="00784D58"/>
    <w:rsid w:val="007908E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099E0742-6962-564F-B4D1-D9314FAAF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8</Words>
  <Characters>1074</Characters>
  <Application>Microsoft Office Word</Application>
  <DocSecurity>0</DocSecurity>
  <Lines>8</Lines>
  <Paragraphs>2</Paragraphs>
  <ScaleCrop>false</ScaleCrop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Gu Mods</dc:title>
  <dc:creator>Amanda Warlick</dc:creator>
  <cp:lastModifiedBy>Amanda Warlick</cp:lastModifiedBy>
  <cp:revision>2</cp:revision>
  <dcterms:created xsi:type="dcterms:W3CDTF">2019-08-28T13:57:00Z</dcterms:created>
  <dcterms:modified xsi:type="dcterms:W3CDTF">2019-08-28T13:58:00Z</dcterms:modified>
</cp:coreProperties>
</file>